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асканте</w:t>
      </w:r>
      <w:r>
        <w:t xml:space="preserve"> </w:t>
      </w:r>
      <w:r>
        <w:t xml:space="preserve">Родригес</w:t>
      </w:r>
      <w:r>
        <w:t xml:space="preserve"> </w:t>
      </w:r>
      <w:r>
        <w:t xml:space="preserve">Альберт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65876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5876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1901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19015"/>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936258"/>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36258"/>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24794"/>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24794"/>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670668"/>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670668"/>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560537"/>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560537"/>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81339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81339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112861"/>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12861"/>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123036"/>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123036"/>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104051"/>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104051"/>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126348"/>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126348"/>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асканте Родригес Альберто</dc:creator>
  <dc:language>ru-RU</dc:language>
  <cp:keywords/>
  <dcterms:created xsi:type="dcterms:W3CDTF">2024-12-25T14:25:23Z</dcterms:created>
  <dcterms:modified xsi:type="dcterms:W3CDTF">2024-12-25T14: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